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2E381" w14:textId="1A77B642" w:rsidR="00D36954" w:rsidRDefault="00D36954" w:rsidP="00D36954">
      <w:pPr>
        <w:numPr>
          <w:ilvl w:val="0"/>
          <w:numId w:val="1"/>
        </w:numPr>
      </w:pPr>
      <w:r>
        <w:t>Home</w:t>
      </w:r>
    </w:p>
    <w:p w14:paraId="7D97B30D" w14:textId="39D718C0" w:rsidR="00D36954" w:rsidRDefault="00D36954" w:rsidP="00D36954">
      <w:r>
        <w:t>Source code:</w:t>
      </w:r>
    </w:p>
    <w:p w14:paraId="4464F9D0" w14:textId="70D081D1" w:rsidR="00D36954" w:rsidRDefault="00D36954" w:rsidP="00D36954">
      <w:r>
        <w:rPr>
          <w:noProof/>
        </w:rPr>
        <w:drawing>
          <wp:inline distT="0" distB="0" distL="0" distR="0" wp14:anchorId="4C31ADEA" wp14:editId="4B920512">
            <wp:extent cx="5943600" cy="3343275"/>
            <wp:effectExtent l="0" t="0" r="0" b="9525"/>
            <wp:docPr id="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1264A" w14:textId="42DAAB16" w:rsidR="00D36954" w:rsidRDefault="00D36954" w:rsidP="00D36954">
      <w:r>
        <w:t>Appearance:</w:t>
      </w:r>
    </w:p>
    <w:p w14:paraId="10E19CFA" w14:textId="2B1195A1" w:rsidR="00D24957" w:rsidRDefault="00D36954" w:rsidP="00D36954">
      <w:r>
        <w:rPr>
          <w:noProof/>
        </w:rPr>
        <w:drawing>
          <wp:inline distT="0" distB="0" distL="0" distR="0" wp14:anchorId="5CA5FA48" wp14:editId="225C688D">
            <wp:extent cx="5943600" cy="3343275"/>
            <wp:effectExtent l="0" t="0" r="0" b="9525"/>
            <wp:docPr id="9" name="Picture 9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A82DF" w14:textId="59E249DA" w:rsidR="00D36954" w:rsidRDefault="00D36954" w:rsidP="00D36954"/>
    <w:p w14:paraId="5C190793" w14:textId="36BE0B9A" w:rsidR="00D36954" w:rsidRDefault="00D36954" w:rsidP="00D36954">
      <w:pPr>
        <w:numPr>
          <w:ilvl w:val="0"/>
          <w:numId w:val="1"/>
        </w:numPr>
      </w:pPr>
      <w:r>
        <w:lastRenderedPageBreak/>
        <w:t>Pendidikan</w:t>
      </w:r>
    </w:p>
    <w:p w14:paraId="33CFD7E1" w14:textId="2F111FA4" w:rsidR="00D36954" w:rsidRDefault="00D36954" w:rsidP="00D36954">
      <w:r>
        <w:t>Source code:</w:t>
      </w:r>
    </w:p>
    <w:p w14:paraId="3EF7A15B" w14:textId="75CCB998" w:rsidR="00D36954" w:rsidRDefault="00D36954" w:rsidP="00D36954">
      <w:r>
        <w:rPr>
          <w:noProof/>
        </w:rPr>
        <w:drawing>
          <wp:inline distT="0" distB="0" distL="0" distR="0" wp14:anchorId="4B260A0C" wp14:editId="3CC825FB">
            <wp:extent cx="5943600" cy="3343275"/>
            <wp:effectExtent l="0" t="0" r="0" b="9525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F904BD" w14:textId="4DCFF456" w:rsidR="00D36954" w:rsidRDefault="00D36954" w:rsidP="00D36954">
      <w:r>
        <w:rPr>
          <w:lang w:val="en-US"/>
        </w:rPr>
        <w:t>appearance</w:t>
      </w:r>
      <w:r>
        <w:t>:</w:t>
      </w:r>
    </w:p>
    <w:p w14:paraId="0F8636BF" w14:textId="26A1074C" w:rsidR="00D36954" w:rsidRDefault="00D36954" w:rsidP="00D36954">
      <w:pPr>
        <w:rPr>
          <w:lang w:val="en-US"/>
        </w:rPr>
      </w:pPr>
      <w:r>
        <w:rPr>
          <w:noProof/>
        </w:rPr>
        <w:drawing>
          <wp:inline distT="0" distB="0" distL="0" distR="0" wp14:anchorId="38042CD7" wp14:editId="4558AC09">
            <wp:extent cx="5943600" cy="3343275"/>
            <wp:effectExtent l="0" t="0" r="0" b="9525"/>
            <wp:docPr id="10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1B0C6" w14:textId="476840DA" w:rsidR="00D36954" w:rsidRDefault="00D36954" w:rsidP="00D36954">
      <w:pPr>
        <w:rPr>
          <w:lang w:val="en-US"/>
        </w:rPr>
      </w:pPr>
    </w:p>
    <w:p w14:paraId="4077676A" w14:textId="2B7389CF" w:rsidR="00D36954" w:rsidRDefault="00D36954" w:rsidP="00D36954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Jadwal Kuliah:</w:t>
      </w:r>
    </w:p>
    <w:p w14:paraId="0A7A8E63" w14:textId="18F8CDB2" w:rsidR="00D36954" w:rsidRDefault="00D36954" w:rsidP="00D36954">
      <w:pPr>
        <w:rPr>
          <w:lang w:val="en-US"/>
        </w:rPr>
      </w:pPr>
      <w:r>
        <w:rPr>
          <w:lang w:val="en-US"/>
        </w:rPr>
        <w:t>Source code:</w:t>
      </w:r>
    </w:p>
    <w:p w14:paraId="1BF7F398" w14:textId="54CEA0F0" w:rsidR="00D36954" w:rsidRDefault="00D36954" w:rsidP="00D36954">
      <w:pPr>
        <w:rPr>
          <w:lang w:val="en-US"/>
        </w:rPr>
      </w:pPr>
      <w:r>
        <w:rPr>
          <w:noProof/>
        </w:rPr>
        <w:drawing>
          <wp:inline distT="0" distB="0" distL="0" distR="0" wp14:anchorId="3DDF8B88" wp14:editId="5B011D51">
            <wp:extent cx="5943600" cy="3343275"/>
            <wp:effectExtent l="0" t="0" r="0" b="9525"/>
            <wp:docPr id="12" name="Picture 1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879844" w14:textId="6F97333E" w:rsidR="00D36954" w:rsidRDefault="00D36954" w:rsidP="00D36954">
      <w:pPr>
        <w:rPr>
          <w:lang w:val="en-US"/>
        </w:rPr>
      </w:pPr>
      <w:r>
        <w:rPr>
          <w:lang w:val="en-US"/>
        </w:rPr>
        <w:t>Appearance:</w:t>
      </w:r>
    </w:p>
    <w:p w14:paraId="058CCEEE" w14:textId="1695D5B3" w:rsidR="00D36954" w:rsidRDefault="00D36954" w:rsidP="00D36954">
      <w:pPr>
        <w:rPr>
          <w:lang w:val="en-US"/>
        </w:rPr>
      </w:pPr>
      <w:r>
        <w:rPr>
          <w:noProof/>
        </w:rPr>
        <w:drawing>
          <wp:inline distT="0" distB="0" distL="0" distR="0" wp14:anchorId="34386EA7" wp14:editId="0F100D19">
            <wp:extent cx="5943600" cy="3343275"/>
            <wp:effectExtent l="0" t="0" r="0" b="9525"/>
            <wp:docPr id="11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3F764" w14:textId="0FAB903F" w:rsidR="00D36954" w:rsidRDefault="00D36954" w:rsidP="00D36954">
      <w:pPr>
        <w:rPr>
          <w:lang w:val="en-US"/>
        </w:rPr>
      </w:pPr>
    </w:p>
    <w:p w14:paraId="43C96B99" w14:textId="340F07A8" w:rsidR="00D36954" w:rsidRDefault="00D36954" w:rsidP="00D36954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Aktivitas</w:t>
      </w:r>
    </w:p>
    <w:p w14:paraId="389624FF" w14:textId="3809B023" w:rsidR="00D36954" w:rsidRDefault="00D36954" w:rsidP="00D36954">
      <w:pPr>
        <w:rPr>
          <w:lang w:val="en-US"/>
        </w:rPr>
      </w:pPr>
      <w:r>
        <w:rPr>
          <w:lang w:val="en-US"/>
        </w:rPr>
        <w:t>Source code:</w:t>
      </w:r>
    </w:p>
    <w:p w14:paraId="66B6FED0" w14:textId="0AA66BC3" w:rsidR="00D36954" w:rsidRDefault="00D36954" w:rsidP="00D36954">
      <w:pPr>
        <w:rPr>
          <w:lang w:val="en-US"/>
        </w:rPr>
      </w:pPr>
      <w:r>
        <w:rPr>
          <w:noProof/>
        </w:rPr>
        <w:drawing>
          <wp:inline distT="0" distB="0" distL="0" distR="0" wp14:anchorId="6C5DB47B" wp14:editId="5871390C">
            <wp:extent cx="5943600" cy="3343275"/>
            <wp:effectExtent l="0" t="0" r="0" b="9525"/>
            <wp:docPr id="13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80C89F" w14:textId="52983B52" w:rsidR="00D36954" w:rsidRDefault="00D36954" w:rsidP="00D36954">
      <w:pPr>
        <w:rPr>
          <w:lang w:val="en-US"/>
        </w:rPr>
      </w:pPr>
      <w:r>
        <w:rPr>
          <w:lang w:val="en-US"/>
        </w:rPr>
        <w:t>Appearance:</w:t>
      </w:r>
    </w:p>
    <w:p w14:paraId="35289B05" w14:textId="1AEF491B" w:rsidR="00D36954" w:rsidRDefault="00D36954" w:rsidP="00D36954">
      <w:pPr>
        <w:rPr>
          <w:lang w:val="en-US"/>
        </w:rPr>
      </w:pPr>
      <w:r>
        <w:rPr>
          <w:noProof/>
        </w:rPr>
        <w:drawing>
          <wp:inline distT="0" distB="0" distL="0" distR="0" wp14:anchorId="4C35B6DA" wp14:editId="38C5E502">
            <wp:extent cx="5943600" cy="3343275"/>
            <wp:effectExtent l="0" t="0" r="0" b="9525"/>
            <wp:docPr id="14" name="Picture 1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D4604E" w14:textId="51B4114D" w:rsidR="00D36954" w:rsidRDefault="00D36954" w:rsidP="00D36954">
      <w:pPr>
        <w:rPr>
          <w:lang w:val="en-US"/>
        </w:rPr>
      </w:pPr>
    </w:p>
    <w:p w14:paraId="04088799" w14:textId="47E6F809" w:rsidR="00D36954" w:rsidRDefault="00D36954" w:rsidP="00D36954">
      <w:pPr>
        <w:numPr>
          <w:ilvl w:val="0"/>
          <w:numId w:val="1"/>
        </w:numPr>
        <w:rPr>
          <w:lang w:val="en-US"/>
        </w:rPr>
      </w:pPr>
      <w:r>
        <w:rPr>
          <w:lang w:val="en-US"/>
        </w:rPr>
        <w:lastRenderedPageBreak/>
        <w:t>External CSS:</w:t>
      </w:r>
    </w:p>
    <w:p w14:paraId="02C64ABD" w14:textId="35646F9D" w:rsidR="00D36954" w:rsidRDefault="00D36954" w:rsidP="00D36954">
      <w:pPr>
        <w:rPr>
          <w:lang w:val="en-US"/>
        </w:rPr>
      </w:pPr>
      <w:r>
        <w:rPr>
          <w:lang w:val="en-US"/>
        </w:rPr>
        <w:t>Links.css:</w:t>
      </w:r>
    </w:p>
    <w:p w14:paraId="691A9992" w14:textId="5B5C4DD1" w:rsidR="00D36954" w:rsidRDefault="00D36954" w:rsidP="00D36954">
      <w:pPr>
        <w:rPr>
          <w:lang w:val="en-US"/>
        </w:rPr>
      </w:pPr>
      <w:r>
        <w:rPr>
          <w:noProof/>
        </w:rPr>
        <w:drawing>
          <wp:inline distT="0" distB="0" distL="0" distR="0" wp14:anchorId="36ECD9DE" wp14:editId="1FCB7536">
            <wp:extent cx="5943600" cy="3343275"/>
            <wp:effectExtent l="0" t="0" r="0" b="9525"/>
            <wp:docPr id="15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22236A" w14:textId="256A41F9" w:rsidR="00D36954" w:rsidRPr="00D36954" w:rsidRDefault="00D36954" w:rsidP="00D36954">
      <w:pPr>
        <w:rPr>
          <w:lang w:val="en-US"/>
        </w:rPr>
      </w:pPr>
      <w:r>
        <w:rPr>
          <w:lang w:val="en-US"/>
        </w:rPr>
        <w:t>Tabeljk.css</w:t>
      </w:r>
      <w:r>
        <w:rPr>
          <w:noProof/>
        </w:rPr>
        <w:drawing>
          <wp:inline distT="0" distB="0" distL="0" distR="0" wp14:anchorId="7871B263" wp14:editId="20E349B0">
            <wp:extent cx="5943600" cy="3343275"/>
            <wp:effectExtent l="0" t="0" r="0" b="9525"/>
            <wp:docPr id="16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36954" w:rsidRPr="00D36954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6CF053A"/>
    <w:multiLevelType w:val="hybridMultilevel"/>
    <w:tmpl w:val="84FC3BA0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xsDSytDQ3NrAwNjFQ0lEKTi0uzszPAykwrAUAP+4fFSwAAAA="/>
  </w:docVars>
  <w:rsids>
    <w:rsidRoot w:val="00D24957"/>
    <w:rsid w:val="00177AE8"/>
    <w:rsid w:val="00210F2D"/>
    <w:rsid w:val="009576EC"/>
    <w:rsid w:val="00CA12B9"/>
    <w:rsid w:val="00D24957"/>
    <w:rsid w:val="00D36954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12928"/>
  <w15:chartTrackingRefBased/>
  <w15:docId w15:val="{0E410914-1FBC-47B6-AFA1-36CACAD910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5</Pages>
  <Words>30</Words>
  <Characters>171</Characters>
  <Application>Microsoft Office Word</Application>
  <DocSecurity>0</DocSecurity>
  <Lines>1</Lines>
  <Paragraphs>1</Paragraphs>
  <ScaleCrop>false</ScaleCrop>
  <Company/>
  <LinksUpToDate>false</LinksUpToDate>
  <CharactersWithSpaces>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cp:lastPrinted>2021-09-30T16:52:00Z</cp:lastPrinted>
  <dcterms:created xsi:type="dcterms:W3CDTF">2021-09-30T15:28:00Z</dcterms:created>
  <dcterms:modified xsi:type="dcterms:W3CDTF">2021-09-30T18:12:00Z</dcterms:modified>
</cp:coreProperties>
</file>